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Oliver Johan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